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01EE89" w14:textId="77777777" w:rsidR="00A5418F" w:rsidRPr="003C178A" w:rsidRDefault="00A5418F" w:rsidP="00A5418F">
      <w:pPr>
        <w:pStyle w:val="ListParagraph"/>
        <w:numPr>
          <w:ilvl w:val="0"/>
          <w:numId w:val="1"/>
        </w:numPr>
        <w:rPr>
          <w:rFonts w:ascii="Times New Roman" w:hAnsi="Times New Roman"/>
          <w:bCs/>
        </w:rPr>
      </w:pPr>
      <w:r w:rsidRPr="003C178A">
        <w:rPr>
          <w:rFonts w:ascii="Times New Roman" w:hAnsi="Times New Roman"/>
          <w:bCs/>
        </w:rPr>
        <w:t>Find the maximum and minimum and sum of all the radiation amounts.</w:t>
      </w:r>
    </w:p>
    <w:p w14:paraId="04E24707" w14:textId="4D7D09D2" w:rsidR="00A5418F" w:rsidRDefault="00A5418F" w:rsidP="00A5418F">
      <w:pPr>
        <w:pStyle w:val="ListParagraph"/>
        <w:numPr>
          <w:ilvl w:val="0"/>
          <w:numId w:val="1"/>
        </w:numPr>
        <w:rPr>
          <w:rFonts w:ascii="Times New Roman" w:hAnsi="Times New Roman"/>
          <w:bCs/>
        </w:rPr>
      </w:pPr>
      <w:r w:rsidRPr="003C178A">
        <w:rPr>
          <w:rFonts w:ascii="Times New Roman" w:hAnsi="Times New Roman"/>
          <w:bCs/>
        </w:rPr>
        <w:t>Find the count and Rank</w:t>
      </w:r>
    </w:p>
    <w:p w14:paraId="50EE8BD0" w14:textId="6278AF79" w:rsidR="00F46682" w:rsidRPr="00F46682" w:rsidRDefault="00F46682" w:rsidP="00F46682">
      <w:pPr>
        <w:rPr>
          <w:rFonts w:ascii="Times New Roman" w:hAnsi="Times New Roman"/>
          <w:bCs/>
        </w:rPr>
      </w:pPr>
      <w:r w:rsidRPr="003A7457">
        <w:rPr>
          <w:rFonts w:ascii="Times New Roman" w:hAnsi="Times New Roman"/>
          <w:b/>
          <w:bCs/>
        </w:rPr>
        <w:t>Solution:</w:t>
      </w:r>
      <w:r>
        <w:rPr>
          <w:rFonts w:ascii="Times New Roman" w:hAnsi="Times New Roman"/>
          <w:bCs/>
        </w:rPr>
        <w:t xml:space="preserve"> </w:t>
      </w:r>
      <w:r w:rsidRPr="00F46682">
        <w:rPr>
          <w:rFonts w:ascii="Times New Roman" w:hAnsi="Times New Roman"/>
          <w:bCs/>
        </w:rPr>
        <w:t>=RANK.AVG(A2,$A$2:$A$41)</w:t>
      </w:r>
    </w:p>
    <w:p w14:paraId="77CB871F" w14:textId="77777777" w:rsidR="00A5418F" w:rsidRPr="003C178A" w:rsidRDefault="00A5418F" w:rsidP="00A5418F">
      <w:pPr>
        <w:pStyle w:val="ListParagraph"/>
        <w:numPr>
          <w:ilvl w:val="0"/>
          <w:numId w:val="1"/>
        </w:numPr>
        <w:rPr>
          <w:rFonts w:ascii="Times New Roman" w:hAnsi="Times New Roman"/>
          <w:bCs/>
        </w:rPr>
      </w:pPr>
      <w:r w:rsidRPr="003C178A">
        <w:rPr>
          <w:rFonts w:ascii="Times New Roman" w:hAnsi="Times New Roman"/>
          <w:bCs/>
        </w:rPr>
        <w:t xml:space="preserve">Compute the mean and standard deviation of the radiation amounts.  </w:t>
      </w:r>
    </w:p>
    <w:p w14:paraId="560B9736" w14:textId="72B8B4C6" w:rsidR="00A5418F" w:rsidRDefault="00A5418F" w:rsidP="00A5418F">
      <w:pPr>
        <w:pStyle w:val="ListParagraph"/>
        <w:numPr>
          <w:ilvl w:val="0"/>
          <w:numId w:val="1"/>
        </w:numPr>
        <w:rPr>
          <w:rFonts w:ascii="Times New Roman" w:hAnsi="Times New Roman"/>
          <w:bCs/>
        </w:rPr>
      </w:pPr>
      <w:r w:rsidRPr="003C178A">
        <w:rPr>
          <w:rFonts w:ascii="Times New Roman" w:hAnsi="Times New Roman"/>
          <w:bCs/>
        </w:rPr>
        <w:t>Describe a certain objective a researcher might have had in mind when collecting this data.</w:t>
      </w:r>
    </w:p>
    <w:p w14:paraId="32FC0186" w14:textId="16C3F3B4" w:rsidR="00873052" w:rsidRDefault="00873052" w:rsidP="00873052">
      <w:pPr>
        <w:rPr>
          <w:rFonts w:ascii="Times New Roman" w:hAnsi="Times New Roman"/>
          <w:b/>
          <w:bCs/>
        </w:rPr>
      </w:pPr>
      <w:r w:rsidRPr="00873052">
        <w:rPr>
          <w:rFonts w:ascii="Times New Roman" w:hAnsi="Times New Roman"/>
          <w:b/>
          <w:bCs/>
        </w:rPr>
        <w:t>Solution:</w:t>
      </w:r>
    </w:p>
    <w:p w14:paraId="7668F4D6" w14:textId="5ECF5AF8" w:rsidR="00873052" w:rsidRPr="00873052" w:rsidRDefault="00873052" w:rsidP="00873052">
      <w:pPr>
        <w:pStyle w:val="ListParagraph"/>
        <w:numPr>
          <w:ilvl w:val="0"/>
          <w:numId w:val="2"/>
        </w:numPr>
        <w:rPr>
          <w:rFonts w:ascii="Times New Roman" w:hAnsi="Times New Roman"/>
          <w:bCs/>
        </w:rPr>
      </w:pPr>
      <w:r w:rsidRPr="00873052">
        <w:rPr>
          <w:rFonts w:ascii="Times New Roman" w:hAnsi="Times New Roman"/>
          <w:bCs/>
        </w:rPr>
        <w:t>Radiation level of different places in a country at different time</w:t>
      </w:r>
    </w:p>
    <w:p w14:paraId="53E1D387" w14:textId="5F10DC08" w:rsidR="00873052" w:rsidRPr="00873052" w:rsidRDefault="00873052" w:rsidP="00873052">
      <w:pPr>
        <w:pStyle w:val="ListParagraph"/>
        <w:numPr>
          <w:ilvl w:val="0"/>
          <w:numId w:val="2"/>
        </w:numPr>
        <w:rPr>
          <w:rFonts w:ascii="Times New Roman" w:hAnsi="Times New Roman"/>
          <w:bCs/>
        </w:rPr>
      </w:pPr>
      <w:r w:rsidRPr="00873052">
        <w:rPr>
          <w:rFonts w:ascii="Times New Roman" w:hAnsi="Times New Roman"/>
          <w:bCs/>
        </w:rPr>
        <w:t>Decide on the radiation dose to be given to treat cancer patients</w:t>
      </w:r>
    </w:p>
    <w:p w14:paraId="6242D525" w14:textId="1DDAEA4F" w:rsidR="000761C1" w:rsidRDefault="000761C1" w:rsidP="000761C1">
      <w:pPr>
        <w:rPr>
          <w:rFonts w:ascii="Times New Roman" w:hAnsi="Times New Roman"/>
          <w:bCs/>
        </w:rPr>
      </w:pPr>
      <w:bookmarkStart w:id="0" w:name="_GoBack"/>
      <w:bookmarkEnd w:id="0"/>
    </w:p>
    <w:p w14:paraId="725BA98B" w14:textId="41843953" w:rsidR="000761C1" w:rsidRDefault="000761C1" w:rsidP="000761C1">
      <w:pPr>
        <w:rPr>
          <w:rFonts w:ascii="Times New Roman" w:hAnsi="Times New Roman"/>
          <w:bCs/>
        </w:rPr>
      </w:pPr>
    </w:p>
    <w:p w14:paraId="0897FA80" w14:textId="722ED74E" w:rsidR="000761C1" w:rsidRPr="000761C1" w:rsidRDefault="000761C1" w:rsidP="000761C1">
      <w:pPr>
        <w:rPr>
          <w:rFonts w:ascii="Times New Roman" w:hAnsi="Times New Roman"/>
          <w:bCs/>
        </w:rPr>
      </w:pPr>
      <w:r w:rsidRPr="00681828">
        <w:rPr>
          <w:rFonts w:ascii="Times New Roman" w:hAnsi="Times New Roman"/>
          <w:b/>
          <w:bCs/>
        </w:rPr>
        <w:t xml:space="preserve">Reference: </w:t>
      </w:r>
      <w:hyperlink r:id="rId5" w:history="1">
        <w:r w:rsidRPr="00E7398F">
          <w:rPr>
            <w:rStyle w:val="Hyperlink"/>
            <w:rFonts w:ascii="Times New Roman" w:hAnsi="Times New Roman"/>
            <w:bCs/>
          </w:rPr>
          <w:t>https://inblog.in/Excel-Assignments-8-10-XKijLmRswe</w:t>
        </w:r>
      </w:hyperlink>
      <w:r>
        <w:rPr>
          <w:rFonts w:ascii="Times New Roman" w:hAnsi="Times New Roman"/>
          <w:bCs/>
        </w:rPr>
        <w:t xml:space="preserve"> </w:t>
      </w:r>
    </w:p>
    <w:p w14:paraId="53A0E4CD" w14:textId="77777777" w:rsidR="007500FD" w:rsidRDefault="007500FD"/>
    <w:sectPr w:rsidR="007500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AC23D4"/>
    <w:multiLevelType w:val="hybridMultilevel"/>
    <w:tmpl w:val="FA427E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3852C7B"/>
    <w:multiLevelType w:val="hybridMultilevel"/>
    <w:tmpl w:val="6F360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LEwMrYwNzMyMLFU0lEKTi0uzszPAykwrAUAvnNU2SwAAAA="/>
  </w:docVars>
  <w:rsids>
    <w:rsidRoot w:val="007500FD"/>
    <w:rsid w:val="000761C1"/>
    <w:rsid w:val="003A7457"/>
    <w:rsid w:val="00681828"/>
    <w:rsid w:val="00744838"/>
    <w:rsid w:val="007500FD"/>
    <w:rsid w:val="00873052"/>
    <w:rsid w:val="00A5418F"/>
    <w:rsid w:val="00D43C60"/>
    <w:rsid w:val="00F46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C4DC16"/>
  <w15:chartTrackingRefBased/>
  <w15:docId w15:val="{F489EB7C-FF8D-4456-AF67-CDFE71CBC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418F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0761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61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inblog.in/Excel-Assignments-8-10-XKijLmRsw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84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van Vachhani</cp:lastModifiedBy>
  <cp:revision>7</cp:revision>
  <dcterms:created xsi:type="dcterms:W3CDTF">2021-03-26T06:47:00Z</dcterms:created>
  <dcterms:modified xsi:type="dcterms:W3CDTF">2022-01-12T20:59:00Z</dcterms:modified>
</cp:coreProperties>
</file>